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F23573" w14:textId="77777777" w:rsidR="005E13F3" w:rsidRPr="005E13F3" w:rsidRDefault="005E13F3" w:rsidP="00BA74C2">
      <w:pPr>
        <w:pStyle w:val="Heading1"/>
        <w:spacing w:before="0"/>
        <w:rPr>
          <w:rFonts w:asciiTheme="minorHAnsi" w:hAnsiTheme="minorHAnsi" w:cstheme="minorHAnsi"/>
        </w:rPr>
      </w:pPr>
    </w:p>
    <w:p w14:paraId="5D0257E5" w14:textId="23D9A7C2" w:rsidR="00A57B94" w:rsidRPr="005154B8" w:rsidRDefault="00A57B94" w:rsidP="005154B8">
      <w:pPr>
        <w:spacing w:after="0" w:line="240" w:lineRule="auto"/>
        <w:jc w:val="both"/>
        <w:rPr>
          <w:rFonts w:cstheme="minorHAnsi"/>
          <w:i/>
          <w:strike/>
          <w:sz w:val="24"/>
        </w:rPr>
      </w:pPr>
    </w:p>
    <w:p w14:paraId="3DF2D983" w14:textId="77777777" w:rsidR="00A57B94" w:rsidRPr="009B2A9E" w:rsidRDefault="00A57B94" w:rsidP="009E22EA">
      <w:pPr>
        <w:spacing w:after="0" w:line="240" w:lineRule="auto"/>
        <w:jc w:val="both"/>
        <w:rPr>
          <w:rFonts w:cstheme="minorHAnsi"/>
          <w:i/>
          <w:strike/>
          <w:sz w:val="24"/>
        </w:rPr>
      </w:pPr>
    </w:p>
    <w:p w14:paraId="288F50F5" w14:textId="0D4A05C5" w:rsidR="00A57B94" w:rsidRPr="005154B8" w:rsidRDefault="00A57B94" w:rsidP="005154B8">
      <w:pPr>
        <w:spacing w:after="0" w:line="240" w:lineRule="auto"/>
        <w:jc w:val="center"/>
        <w:rPr>
          <w:rFonts w:cstheme="minorHAnsi"/>
          <w:iCs/>
          <w:sz w:val="24"/>
        </w:rPr>
      </w:pPr>
    </w:p>
    <w:p w14:paraId="29D71E16" w14:textId="5008C692" w:rsidR="00A57B94" w:rsidRPr="00F40CC3" w:rsidRDefault="0029786A" w:rsidP="005003F6">
      <w:pPr>
        <w:spacing w:after="0" w:line="240" w:lineRule="auto"/>
        <w:jc w:val="center"/>
        <w:rPr>
          <w:rFonts w:ascii="Times New Roman" w:hAnsi="Times New Roman" w:cs="Times New Roman"/>
          <w:b/>
          <w:bCs/>
          <w:iCs/>
          <w:sz w:val="32"/>
          <w:szCs w:val="32"/>
        </w:rPr>
      </w:pPr>
      <w:r w:rsidRPr="00F40CC3">
        <w:rPr>
          <w:rFonts w:ascii="Times New Roman" w:hAnsi="Times New Roman" w:cs="Times New Roman"/>
          <w:b/>
          <w:bCs/>
          <w:iCs/>
          <w:sz w:val="32"/>
          <w:szCs w:val="32"/>
        </w:rPr>
        <w:t>Arkansas Appraiser Licensing and Certification Boar</w:t>
      </w:r>
      <w:r w:rsidR="005003F6" w:rsidRPr="00F40CC3">
        <w:rPr>
          <w:rFonts w:ascii="Times New Roman" w:hAnsi="Times New Roman" w:cs="Times New Roman"/>
          <w:b/>
          <w:bCs/>
          <w:iCs/>
          <w:sz w:val="32"/>
          <w:szCs w:val="32"/>
        </w:rPr>
        <w:t>d</w:t>
      </w:r>
    </w:p>
    <w:p w14:paraId="3CAA0730" w14:textId="4C8C3FF8" w:rsidR="00A57B94" w:rsidRPr="00214BDB" w:rsidRDefault="00A57B94" w:rsidP="00A57B94">
      <w:pPr>
        <w:spacing w:after="0" w:line="240" w:lineRule="auto"/>
        <w:jc w:val="center"/>
        <w:rPr>
          <w:rFonts w:ascii="Times New Roman" w:hAnsi="Times New Roman" w:cs="Times New Roman"/>
          <w:iCs/>
          <w:sz w:val="24"/>
          <w:szCs w:val="24"/>
        </w:rPr>
      </w:pPr>
    </w:p>
    <w:p w14:paraId="264E665A" w14:textId="5AA52AF8" w:rsidR="005003F6" w:rsidRPr="000021C6" w:rsidRDefault="005003F6" w:rsidP="005003F6">
      <w:pPr>
        <w:contextualSpacing/>
        <w:jc w:val="center"/>
        <w:rPr>
          <w:rFonts w:ascii="Times New Roman" w:hAnsi="Times New Roman" w:cs="Times New Roman"/>
          <w:b/>
          <w:bCs/>
          <w:caps/>
          <w:sz w:val="24"/>
          <w:szCs w:val="24"/>
          <w:u w:val="single"/>
        </w:rPr>
      </w:pPr>
      <w:r w:rsidRPr="000021C6">
        <w:rPr>
          <w:rFonts w:ascii="Times New Roman" w:hAnsi="Times New Roman" w:cs="Times New Roman"/>
          <w:b/>
          <w:bCs/>
          <w:caps/>
          <w:sz w:val="24"/>
          <w:szCs w:val="24"/>
          <w:u w:val="single"/>
        </w:rPr>
        <w:t>Supervisor/Trainee Course Registration Form</w:t>
      </w:r>
    </w:p>
    <w:p w14:paraId="0D6E5931" w14:textId="77777777" w:rsidR="000021C6" w:rsidRPr="00214BDB" w:rsidRDefault="000021C6" w:rsidP="005003F6">
      <w:pPr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2B92B7F" w14:textId="5811858C" w:rsidR="009C227A" w:rsidRPr="00214BDB" w:rsidRDefault="00F40CC3" w:rsidP="005003F6">
      <w:pPr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February 14, 2022</w:t>
      </w:r>
      <w:r w:rsidR="009C227A" w:rsidRPr="00214BDB">
        <w:rPr>
          <w:rFonts w:ascii="Times New Roman" w:hAnsi="Times New Roman" w:cs="Times New Roman"/>
          <w:b/>
          <w:bCs/>
          <w:sz w:val="24"/>
          <w:szCs w:val="24"/>
          <w:u w:val="single"/>
        </w:rPr>
        <w:t>, 9:00 A. M. – 1:00 P.M.</w:t>
      </w:r>
    </w:p>
    <w:p w14:paraId="45A90F29" w14:textId="2EBDDA37" w:rsidR="009C227A" w:rsidRDefault="009C227A" w:rsidP="009C227A">
      <w:pPr>
        <w:contextualSpacing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44694998" w14:textId="77777777" w:rsidR="00832975" w:rsidRPr="00214BDB" w:rsidRDefault="00832975" w:rsidP="009C227A">
      <w:pPr>
        <w:contextualSpacing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28B9636A" w14:textId="539992FE" w:rsidR="005003F6" w:rsidRPr="00214BDB" w:rsidRDefault="005003F6" w:rsidP="009C227A">
      <w:pPr>
        <w:contextualSpacing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214BDB">
        <w:rPr>
          <w:rFonts w:ascii="Times New Roman" w:hAnsi="Times New Roman" w:cs="Times New Roman"/>
          <w:b/>
          <w:sz w:val="24"/>
          <w:szCs w:val="24"/>
          <w:u w:val="single"/>
        </w:rPr>
        <w:t>(Please submit one form per person)</w:t>
      </w:r>
    </w:p>
    <w:p w14:paraId="6B278F61" w14:textId="77777777" w:rsidR="005003F6" w:rsidRPr="00214BDB" w:rsidRDefault="005003F6" w:rsidP="005003F6">
      <w:pPr>
        <w:contextualSpacing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37F8C05" w14:textId="5C80C950" w:rsidR="005003F6" w:rsidRPr="00214BDB" w:rsidRDefault="00B95FB6" w:rsidP="005003F6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14BDB">
        <w:rPr>
          <w:rFonts w:ascii="Times New Roman" w:hAnsi="Times New Roman" w:cs="Times New Roman"/>
          <w:b/>
          <w:bCs/>
          <w:sz w:val="24"/>
          <w:szCs w:val="24"/>
        </w:rPr>
        <w:t xml:space="preserve">We are limited to </w:t>
      </w:r>
      <w:r w:rsidR="001976F7">
        <w:rPr>
          <w:rFonts w:ascii="Times New Roman" w:hAnsi="Times New Roman" w:cs="Times New Roman"/>
          <w:b/>
          <w:bCs/>
          <w:sz w:val="24"/>
          <w:szCs w:val="24"/>
        </w:rPr>
        <w:t>20</w:t>
      </w:r>
      <w:r w:rsidRPr="00214BDB">
        <w:rPr>
          <w:rFonts w:ascii="Times New Roman" w:hAnsi="Times New Roman" w:cs="Times New Roman"/>
          <w:b/>
          <w:bCs/>
          <w:sz w:val="24"/>
          <w:szCs w:val="24"/>
        </w:rPr>
        <w:t xml:space="preserve"> people for this course</w:t>
      </w:r>
      <w:r w:rsidR="007876EA">
        <w:rPr>
          <w:rFonts w:ascii="Times New Roman" w:hAnsi="Times New Roman" w:cs="Times New Roman"/>
          <w:b/>
          <w:bCs/>
          <w:sz w:val="24"/>
          <w:szCs w:val="24"/>
        </w:rPr>
        <w:t>, please register as soon as possible</w:t>
      </w:r>
      <w:r w:rsidRPr="00214BDB">
        <w:rPr>
          <w:rFonts w:ascii="Times New Roman" w:hAnsi="Times New Roman" w:cs="Times New Roman"/>
          <w:b/>
          <w:bCs/>
          <w:sz w:val="24"/>
          <w:szCs w:val="24"/>
        </w:rPr>
        <w:t xml:space="preserve">.  </w:t>
      </w:r>
      <w:r w:rsidR="00CA0338" w:rsidRPr="00214BDB">
        <w:rPr>
          <w:rFonts w:ascii="Times New Roman" w:hAnsi="Times New Roman" w:cs="Times New Roman"/>
          <w:b/>
          <w:bCs/>
          <w:sz w:val="24"/>
          <w:szCs w:val="24"/>
        </w:rPr>
        <w:t>This class will be in the 3</w:t>
      </w:r>
      <w:r w:rsidR="00CA0338" w:rsidRPr="00214BDB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rd</w:t>
      </w:r>
      <w:r w:rsidR="00CA0338" w:rsidRPr="00214BDB">
        <w:rPr>
          <w:rFonts w:ascii="Times New Roman" w:hAnsi="Times New Roman" w:cs="Times New Roman"/>
          <w:b/>
          <w:bCs/>
          <w:sz w:val="24"/>
          <w:szCs w:val="24"/>
        </w:rPr>
        <w:t xml:space="preserve"> floor conference room at 900 W. Capitol</w:t>
      </w:r>
      <w:r w:rsidR="007876E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gramStart"/>
      <w:r w:rsidR="007876EA">
        <w:rPr>
          <w:rFonts w:ascii="Times New Roman" w:hAnsi="Times New Roman" w:cs="Times New Roman"/>
          <w:b/>
          <w:bCs/>
          <w:sz w:val="24"/>
          <w:szCs w:val="24"/>
        </w:rPr>
        <w:t xml:space="preserve">Avenue,  </w:t>
      </w:r>
      <w:r w:rsidR="00CA0338" w:rsidRPr="00214BDB">
        <w:rPr>
          <w:rFonts w:ascii="Times New Roman" w:hAnsi="Times New Roman" w:cs="Times New Roman"/>
          <w:b/>
          <w:bCs/>
          <w:sz w:val="24"/>
          <w:szCs w:val="24"/>
        </w:rPr>
        <w:t>Little</w:t>
      </w:r>
      <w:proofErr w:type="gramEnd"/>
      <w:r w:rsidR="00CA0338" w:rsidRPr="00214BDB">
        <w:rPr>
          <w:rFonts w:ascii="Times New Roman" w:hAnsi="Times New Roman" w:cs="Times New Roman"/>
          <w:b/>
          <w:bCs/>
          <w:sz w:val="24"/>
          <w:szCs w:val="24"/>
        </w:rPr>
        <w:t xml:space="preserve"> Rock, AR 72201.</w:t>
      </w:r>
      <w:r w:rsidR="007876EA">
        <w:rPr>
          <w:rFonts w:ascii="Times New Roman" w:hAnsi="Times New Roman" w:cs="Times New Roman"/>
          <w:b/>
          <w:bCs/>
          <w:sz w:val="24"/>
          <w:szCs w:val="24"/>
        </w:rPr>
        <w:t xml:space="preserve">  Please bring a sweater as we have </w:t>
      </w:r>
      <w:r w:rsidR="00F53EDE">
        <w:rPr>
          <w:rFonts w:ascii="Times New Roman" w:hAnsi="Times New Roman" w:cs="Times New Roman"/>
          <w:b/>
          <w:bCs/>
          <w:sz w:val="24"/>
          <w:szCs w:val="24"/>
        </w:rPr>
        <w:t>limited</w:t>
      </w:r>
      <w:r w:rsidR="007876EA">
        <w:rPr>
          <w:rFonts w:ascii="Times New Roman" w:hAnsi="Times New Roman" w:cs="Times New Roman"/>
          <w:b/>
          <w:bCs/>
          <w:sz w:val="24"/>
          <w:szCs w:val="24"/>
        </w:rPr>
        <w:t xml:space="preserve"> control over the temperature in the room.</w:t>
      </w:r>
      <w:r w:rsidR="001976F7">
        <w:rPr>
          <w:rFonts w:ascii="Times New Roman" w:hAnsi="Times New Roman" w:cs="Times New Roman"/>
          <w:b/>
          <w:bCs/>
          <w:sz w:val="24"/>
          <w:szCs w:val="24"/>
        </w:rPr>
        <w:t xml:space="preserve">  If you have any questions, please contact Devin Parker at 501-296-1843.</w:t>
      </w:r>
    </w:p>
    <w:p w14:paraId="7F2B87B6" w14:textId="77777777" w:rsidR="005003F6" w:rsidRPr="00214BDB" w:rsidRDefault="005003F6" w:rsidP="005003F6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4024089" w14:textId="77777777" w:rsidR="005003F6" w:rsidRPr="00214BDB" w:rsidRDefault="005003F6" w:rsidP="005003F6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214BDB">
        <w:rPr>
          <w:rFonts w:ascii="Times New Roman" w:hAnsi="Times New Roman" w:cs="Times New Roman"/>
          <w:sz w:val="24"/>
          <w:szCs w:val="24"/>
        </w:rPr>
        <w:t>Name: _____________________________________________________</w:t>
      </w:r>
    </w:p>
    <w:p w14:paraId="2572A582" w14:textId="77777777" w:rsidR="005003F6" w:rsidRPr="00214BDB" w:rsidRDefault="005003F6" w:rsidP="005003F6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214BDB">
        <w:rPr>
          <w:rFonts w:ascii="Times New Roman" w:hAnsi="Times New Roman" w:cs="Times New Roman"/>
          <w:sz w:val="24"/>
          <w:szCs w:val="24"/>
        </w:rPr>
        <w:tab/>
        <w:t>(Please print)</w:t>
      </w:r>
    </w:p>
    <w:p w14:paraId="3A44289F" w14:textId="77777777" w:rsidR="005003F6" w:rsidRPr="00214BDB" w:rsidRDefault="005003F6" w:rsidP="005003F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63D71EAC" w14:textId="362087F0" w:rsidR="005003F6" w:rsidRPr="00214BDB" w:rsidRDefault="005003F6" w:rsidP="005003F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214BDB">
        <w:rPr>
          <w:rFonts w:ascii="Times New Roman" w:hAnsi="Times New Roman" w:cs="Times New Roman"/>
          <w:sz w:val="24"/>
          <w:szCs w:val="24"/>
        </w:rPr>
        <w:t>Address (</w:t>
      </w:r>
      <w:r w:rsidRPr="00214BDB">
        <w:rPr>
          <w:rFonts w:ascii="Times New Roman" w:hAnsi="Times New Roman" w:cs="Times New Roman"/>
          <w:sz w:val="24"/>
          <w:szCs w:val="24"/>
          <w:u w:val="single"/>
        </w:rPr>
        <w:t xml:space="preserve">including city, </w:t>
      </w:r>
      <w:r w:rsidR="00B95FB6" w:rsidRPr="00214BDB">
        <w:rPr>
          <w:rFonts w:ascii="Times New Roman" w:hAnsi="Times New Roman" w:cs="Times New Roman"/>
          <w:sz w:val="24"/>
          <w:szCs w:val="24"/>
          <w:u w:val="single"/>
        </w:rPr>
        <w:t>state,</w:t>
      </w:r>
      <w:r w:rsidRPr="00214BDB">
        <w:rPr>
          <w:rFonts w:ascii="Times New Roman" w:hAnsi="Times New Roman" w:cs="Times New Roman"/>
          <w:sz w:val="24"/>
          <w:szCs w:val="24"/>
          <w:u w:val="single"/>
        </w:rPr>
        <w:t xml:space="preserve"> and zip</w:t>
      </w:r>
      <w:r w:rsidRPr="00214BDB">
        <w:rPr>
          <w:rFonts w:ascii="Times New Roman" w:hAnsi="Times New Roman" w:cs="Times New Roman"/>
          <w:sz w:val="24"/>
          <w:szCs w:val="24"/>
        </w:rPr>
        <w:t>): _______________________________________________</w:t>
      </w:r>
    </w:p>
    <w:p w14:paraId="4EC08E31" w14:textId="77777777" w:rsidR="005003F6" w:rsidRPr="00214BDB" w:rsidRDefault="005003F6" w:rsidP="005003F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4C1BC23F" w14:textId="77777777" w:rsidR="005003F6" w:rsidRPr="00214BDB" w:rsidRDefault="005003F6" w:rsidP="005003F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214BDB">
        <w:rPr>
          <w:rFonts w:ascii="Times New Roman" w:hAnsi="Times New Roman" w:cs="Times New Roman"/>
          <w:sz w:val="24"/>
          <w:szCs w:val="24"/>
        </w:rPr>
        <w:t>E-mail: ______________________________________________</w:t>
      </w:r>
    </w:p>
    <w:p w14:paraId="5FF7B98F" w14:textId="77777777" w:rsidR="005003F6" w:rsidRPr="00214BDB" w:rsidRDefault="005003F6" w:rsidP="005003F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3D969883" w14:textId="714DBC6F" w:rsidR="005003F6" w:rsidRPr="00214BDB" w:rsidRDefault="005003F6" w:rsidP="005003F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214BDB">
        <w:rPr>
          <w:rFonts w:ascii="Times New Roman" w:hAnsi="Times New Roman" w:cs="Times New Roman"/>
          <w:sz w:val="24"/>
          <w:szCs w:val="24"/>
        </w:rPr>
        <w:t xml:space="preserve">I plan to be a:  </w:t>
      </w:r>
      <w:sdt>
        <w:sdtPr>
          <w:rPr>
            <w:rFonts w:ascii="Times New Roman" w:hAnsi="Times New Roman" w:cs="Times New Roman"/>
            <w:sz w:val="24"/>
            <w:szCs w:val="24"/>
          </w:rPr>
          <w:id w:val="-1745724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214BDB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214BDB">
        <w:rPr>
          <w:rFonts w:ascii="Times New Roman" w:hAnsi="Times New Roman" w:cs="Times New Roman"/>
          <w:sz w:val="24"/>
          <w:szCs w:val="24"/>
        </w:rPr>
        <w:t>Trainee</w:t>
      </w:r>
      <w:r w:rsidRPr="00214BDB">
        <w:rPr>
          <w:rFonts w:ascii="Times New Roman" w:hAnsi="Times New Roman" w:cs="Times New Roman"/>
          <w:sz w:val="24"/>
          <w:szCs w:val="24"/>
        </w:rPr>
        <w:tab/>
      </w:r>
      <w:sdt>
        <w:sdtPr>
          <w:rPr>
            <w:rFonts w:ascii="Times New Roman" w:hAnsi="Times New Roman" w:cs="Times New Roman"/>
            <w:sz w:val="24"/>
            <w:szCs w:val="24"/>
          </w:rPr>
          <w:id w:val="16354391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214BDB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B95FB6" w:rsidRPr="00214BDB">
        <w:rPr>
          <w:rFonts w:ascii="Times New Roman" w:hAnsi="Times New Roman" w:cs="Times New Roman"/>
          <w:sz w:val="24"/>
          <w:szCs w:val="24"/>
        </w:rPr>
        <w:t>Supervisor</w:t>
      </w:r>
    </w:p>
    <w:p w14:paraId="5565B334" w14:textId="77777777" w:rsidR="005003F6" w:rsidRPr="00214BDB" w:rsidRDefault="005003F6" w:rsidP="005003F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3998B505" w14:textId="77777777" w:rsidR="005003F6" w:rsidRPr="00214BDB" w:rsidRDefault="005003F6" w:rsidP="005003F6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214BDB">
        <w:rPr>
          <w:rFonts w:ascii="Times New Roman" w:hAnsi="Times New Roman" w:cs="Times New Roman"/>
          <w:sz w:val="24"/>
          <w:szCs w:val="24"/>
        </w:rPr>
        <w:t xml:space="preserve">Course Fee: $50 per person        </w:t>
      </w:r>
    </w:p>
    <w:p w14:paraId="246A8766" w14:textId="77777777" w:rsidR="005003F6" w:rsidRPr="00214BDB" w:rsidRDefault="005003F6" w:rsidP="005003F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3177D0A9" w14:textId="7BB6A787" w:rsidR="005003F6" w:rsidRPr="00214BDB" w:rsidRDefault="005003F6" w:rsidP="005003F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214BDB">
        <w:rPr>
          <w:rFonts w:ascii="Times New Roman" w:hAnsi="Times New Roman" w:cs="Times New Roman"/>
          <w:sz w:val="24"/>
          <w:szCs w:val="24"/>
        </w:rPr>
        <w:t xml:space="preserve">Signature: ________________________________________ </w:t>
      </w:r>
      <w:r w:rsidRPr="00214BDB">
        <w:rPr>
          <w:rFonts w:ascii="Times New Roman" w:hAnsi="Times New Roman" w:cs="Times New Roman"/>
          <w:sz w:val="24"/>
          <w:szCs w:val="24"/>
        </w:rPr>
        <w:tab/>
        <w:t>Date: ___________________</w:t>
      </w:r>
    </w:p>
    <w:p w14:paraId="76C3AC58" w14:textId="77777777" w:rsidR="005003F6" w:rsidRPr="00214BDB" w:rsidRDefault="005003F6" w:rsidP="005003F6">
      <w:pPr>
        <w:spacing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5C3E94CE" w14:textId="77777777" w:rsidR="005003F6" w:rsidRPr="00214BDB" w:rsidRDefault="005003F6" w:rsidP="005003F6">
      <w:pPr>
        <w:spacing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1DF6DBF7" w14:textId="4BB790E6" w:rsidR="005003F6" w:rsidRPr="00214BDB" w:rsidRDefault="005003F6" w:rsidP="005003F6">
      <w:pPr>
        <w:spacing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214BDB">
        <w:rPr>
          <w:rFonts w:ascii="Times New Roman" w:hAnsi="Times New Roman" w:cs="Times New Roman"/>
          <w:b/>
          <w:sz w:val="24"/>
          <w:szCs w:val="24"/>
        </w:rPr>
        <w:t xml:space="preserve">Mail to: </w:t>
      </w:r>
    </w:p>
    <w:p w14:paraId="226141F0" w14:textId="77777777" w:rsidR="005003F6" w:rsidRPr="00214BDB" w:rsidRDefault="005003F6" w:rsidP="005003F6">
      <w:pPr>
        <w:spacing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214BDB">
        <w:rPr>
          <w:rFonts w:ascii="Times New Roman" w:hAnsi="Times New Roman" w:cs="Times New Roman"/>
          <w:b/>
          <w:sz w:val="24"/>
          <w:szCs w:val="24"/>
        </w:rPr>
        <w:t>Arkansas Appraiser Licensing and Certification Board</w:t>
      </w:r>
    </w:p>
    <w:p w14:paraId="082B584D" w14:textId="3EFF2E6F" w:rsidR="005003F6" w:rsidRPr="00214BDB" w:rsidRDefault="00B95FB6" w:rsidP="005003F6">
      <w:pPr>
        <w:spacing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214BDB">
        <w:rPr>
          <w:rFonts w:ascii="Times New Roman" w:hAnsi="Times New Roman" w:cs="Times New Roman"/>
          <w:b/>
          <w:sz w:val="24"/>
          <w:szCs w:val="24"/>
        </w:rPr>
        <w:t>900 W. Capitol</w:t>
      </w:r>
      <w:r w:rsidR="00F53EDE">
        <w:rPr>
          <w:rFonts w:ascii="Times New Roman" w:hAnsi="Times New Roman" w:cs="Times New Roman"/>
          <w:b/>
          <w:sz w:val="24"/>
          <w:szCs w:val="24"/>
        </w:rPr>
        <w:t xml:space="preserve"> Avenue</w:t>
      </w:r>
      <w:r w:rsidRPr="00214BDB">
        <w:rPr>
          <w:rFonts w:ascii="Times New Roman" w:hAnsi="Times New Roman" w:cs="Times New Roman"/>
          <w:b/>
          <w:sz w:val="24"/>
          <w:szCs w:val="24"/>
        </w:rPr>
        <w:t>, Suite 400</w:t>
      </w:r>
    </w:p>
    <w:p w14:paraId="01E739B9" w14:textId="77777777" w:rsidR="005003F6" w:rsidRPr="00214BDB" w:rsidRDefault="005003F6" w:rsidP="005003F6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214BDB">
        <w:rPr>
          <w:rFonts w:ascii="Times New Roman" w:hAnsi="Times New Roman" w:cs="Times New Roman"/>
          <w:b/>
          <w:sz w:val="24"/>
          <w:szCs w:val="24"/>
        </w:rPr>
        <w:t>Little Rock, AR 72201</w:t>
      </w:r>
    </w:p>
    <w:p w14:paraId="3B7EF6AB" w14:textId="10C9D557" w:rsidR="0029786A" w:rsidRPr="00214BDB" w:rsidRDefault="0029786A" w:rsidP="0029786A">
      <w:pPr>
        <w:rPr>
          <w:rFonts w:ascii="Times New Roman" w:hAnsi="Times New Roman" w:cs="Times New Roman"/>
          <w:sz w:val="24"/>
          <w:szCs w:val="24"/>
        </w:rPr>
      </w:pPr>
    </w:p>
    <w:p w14:paraId="6F29AC4E" w14:textId="180B1C0B" w:rsidR="0029786A" w:rsidRPr="00214BDB" w:rsidRDefault="0029786A" w:rsidP="0029786A">
      <w:pPr>
        <w:tabs>
          <w:tab w:val="left" w:pos="7800"/>
        </w:tabs>
        <w:rPr>
          <w:rFonts w:ascii="Times New Roman" w:hAnsi="Times New Roman" w:cs="Times New Roman"/>
          <w:sz w:val="24"/>
          <w:szCs w:val="24"/>
        </w:rPr>
      </w:pPr>
    </w:p>
    <w:sectPr w:rsidR="0029786A" w:rsidRPr="00214BDB" w:rsidSect="00351EAA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720" w:right="720" w:bottom="720" w:left="720" w:header="288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00BEA9" w14:textId="77777777" w:rsidR="005335DA" w:rsidRDefault="005335DA" w:rsidP="00C4163B">
      <w:pPr>
        <w:spacing w:after="0" w:line="240" w:lineRule="auto"/>
      </w:pPr>
      <w:r>
        <w:separator/>
      </w:r>
    </w:p>
  </w:endnote>
  <w:endnote w:type="continuationSeparator" w:id="0">
    <w:p w14:paraId="769A152C" w14:textId="77777777" w:rsidR="005335DA" w:rsidRDefault="005335DA" w:rsidP="00C416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A2F74A" w14:textId="77777777" w:rsidR="00CB7E40" w:rsidRDefault="00722FE6" w:rsidP="00722FE6">
    <w:pPr>
      <w:pStyle w:val="Footer"/>
      <w:jc w:val="center"/>
    </w:pPr>
    <w:r>
      <w:rPr>
        <w:noProof/>
      </w:rPr>
      <w:drawing>
        <wp:inline distT="0" distB="0" distL="0" distR="0" wp14:anchorId="574BAD1C" wp14:editId="0D3CF56D">
          <wp:extent cx="1136904" cy="97536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EE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6904" cy="9753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51C848" w14:textId="42B405B3" w:rsidR="00A57B94" w:rsidRDefault="00B95FB6" w:rsidP="00A57B94">
    <w:pPr>
      <w:spacing w:after="0" w:line="240" w:lineRule="auto"/>
      <w:jc w:val="center"/>
      <w:rPr>
        <w:rFonts w:cstheme="minorHAnsi"/>
        <w:sz w:val="18"/>
        <w:szCs w:val="18"/>
      </w:rPr>
    </w:pPr>
    <w:r>
      <w:rPr>
        <w:rFonts w:cstheme="minorHAnsi"/>
        <w:sz w:val="18"/>
        <w:szCs w:val="18"/>
      </w:rPr>
      <w:t>900 W. Capitol, Suite 400</w:t>
    </w:r>
  </w:p>
  <w:p w14:paraId="77141EEE" w14:textId="227A303D" w:rsidR="0054154A" w:rsidRDefault="0054154A" w:rsidP="00A57B94">
    <w:pPr>
      <w:spacing w:after="0" w:line="240" w:lineRule="auto"/>
      <w:jc w:val="center"/>
      <w:rPr>
        <w:rFonts w:cstheme="minorHAnsi"/>
        <w:sz w:val="18"/>
        <w:szCs w:val="18"/>
      </w:rPr>
    </w:pPr>
    <w:r>
      <w:rPr>
        <w:rFonts w:cstheme="minorHAnsi"/>
        <w:sz w:val="18"/>
        <w:szCs w:val="18"/>
      </w:rPr>
      <w:t>Little Rock, AR  72201</w:t>
    </w:r>
  </w:p>
  <w:p w14:paraId="449950DA" w14:textId="42F8C4CD" w:rsidR="0054154A" w:rsidRDefault="0054154A" w:rsidP="00A57B94">
    <w:pPr>
      <w:spacing w:after="0" w:line="240" w:lineRule="auto"/>
      <w:jc w:val="center"/>
      <w:rPr>
        <w:rFonts w:cstheme="minorHAnsi"/>
        <w:sz w:val="18"/>
        <w:szCs w:val="18"/>
      </w:rPr>
    </w:pPr>
    <w:r>
      <w:rPr>
        <w:rFonts w:cstheme="minorHAnsi"/>
        <w:sz w:val="18"/>
        <w:szCs w:val="18"/>
      </w:rPr>
      <w:t>Office:  501-296-1843</w:t>
    </w:r>
  </w:p>
  <w:p w14:paraId="5CA2B228" w14:textId="438BC966" w:rsidR="0054154A" w:rsidRPr="0054154A" w:rsidRDefault="0054154A" w:rsidP="00A57B94">
    <w:pPr>
      <w:spacing w:after="0" w:line="240" w:lineRule="auto"/>
      <w:jc w:val="center"/>
      <w:rPr>
        <w:rFonts w:cstheme="minorHAnsi"/>
        <w:sz w:val="18"/>
        <w:szCs w:val="18"/>
      </w:rPr>
    </w:pPr>
    <w:r>
      <w:rPr>
        <w:rFonts w:cstheme="minorHAnsi"/>
        <w:sz w:val="18"/>
        <w:szCs w:val="18"/>
      </w:rPr>
      <w:t>www.arkansas.gov/alcb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330783" w14:textId="77777777" w:rsidR="005335DA" w:rsidRDefault="005335DA" w:rsidP="00C4163B">
      <w:pPr>
        <w:spacing w:after="0" w:line="240" w:lineRule="auto"/>
      </w:pPr>
      <w:r>
        <w:separator/>
      </w:r>
    </w:p>
  </w:footnote>
  <w:footnote w:type="continuationSeparator" w:id="0">
    <w:p w14:paraId="275D0136" w14:textId="77777777" w:rsidR="005335DA" w:rsidRDefault="005335DA" w:rsidP="00C416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43ADD5" w14:textId="77777777" w:rsidR="00CB7E40" w:rsidRDefault="00CB7E40" w:rsidP="00CB7E40">
    <w:pPr>
      <w:pStyle w:val="Header"/>
      <w:tabs>
        <w:tab w:val="clear" w:pos="4680"/>
        <w:tab w:val="clear" w:pos="9360"/>
        <w:tab w:val="right" w:pos="10080"/>
      </w:tabs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902991" w14:textId="77777777" w:rsidR="00351EAA" w:rsidRDefault="00351EAA" w:rsidP="003D5294">
    <w:pPr>
      <w:pStyle w:val="Header"/>
      <w:tabs>
        <w:tab w:val="clear" w:pos="4680"/>
        <w:tab w:val="clear" w:pos="9360"/>
        <w:tab w:val="left" w:pos="2112"/>
        <w:tab w:val="left" w:pos="3684"/>
        <w:tab w:val="left" w:pos="5352"/>
        <w:tab w:val="left" w:pos="8616"/>
      </w:tabs>
    </w:pPr>
    <w:r>
      <w:rPr>
        <w:noProof/>
      </w:rPr>
      <w:drawing>
        <wp:anchor distT="0" distB="0" distL="114300" distR="114300" simplePos="0" relativeHeight="251657728" behindDoc="1" locked="0" layoutInCell="1" allowOverlap="1" wp14:anchorId="32261040" wp14:editId="753210FA">
          <wp:simplePos x="0" y="0"/>
          <wp:positionH relativeFrom="column">
            <wp:posOffset>2598420</wp:posOffset>
          </wp:positionH>
          <wp:positionV relativeFrom="paragraph">
            <wp:posOffset>-251460</wp:posOffset>
          </wp:positionV>
          <wp:extent cx="1927860" cy="1874520"/>
          <wp:effectExtent l="0" t="0" r="0" b="0"/>
          <wp:wrapTight wrapText="bothSides">
            <wp:wrapPolygon edited="0">
              <wp:start x="8538" y="2195"/>
              <wp:lineTo x="7257" y="2854"/>
              <wp:lineTo x="3415" y="5707"/>
              <wp:lineTo x="2988" y="7244"/>
              <wp:lineTo x="2134" y="9659"/>
              <wp:lineTo x="2561" y="13171"/>
              <wp:lineTo x="4482" y="16683"/>
              <wp:lineTo x="8538" y="19098"/>
              <wp:lineTo x="12806" y="19098"/>
              <wp:lineTo x="16862" y="16683"/>
              <wp:lineTo x="18783" y="13171"/>
              <wp:lineTo x="19209" y="9659"/>
              <wp:lineTo x="17929" y="5707"/>
              <wp:lineTo x="14087" y="2854"/>
              <wp:lineTo x="12806" y="2195"/>
              <wp:lineTo x="8538" y="2195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27860" cy="18745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47C49">
      <w:tab/>
    </w:r>
    <w:r w:rsidR="00647C49">
      <w:tab/>
    </w:r>
    <w:r w:rsidR="00647C49">
      <w:tab/>
    </w:r>
    <w:r w:rsidR="005E13F3">
      <w:tab/>
    </w:r>
    <w:r w:rsidR="003D5294">
      <w:tab/>
    </w:r>
    <w:r>
      <w:tab/>
    </w:r>
  </w:p>
  <w:p w14:paraId="687DCB45" w14:textId="7D6DF21F" w:rsidR="0090454A" w:rsidRPr="0029786A" w:rsidRDefault="0029786A" w:rsidP="0029786A">
    <w:pPr>
      <w:pStyle w:val="Header"/>
      <w:tabs>
        <w:tab w:val="clear" w:pos="4680"/>
        <w:tab w:val="clear" w:pos="9360"/>
        <w:tab w:val="left" w:pos="2112"/>
        <w:tab w:val="left" w:pos="3684"/>
        <w:tab w:val="left" w:pos="5352"/>
        <w:tab w:val="left" w:pos="8616"/>
      </w:tabs>
      <w:rPr>
        <w:rFonts w:ascii="Tahoma" w:hAnsi="Tahoma" w:cs="Tahoma"/>
        <w:b/>
        <w:bCs/>
        <w:sz w:val="20"/>
        <w:szCs w:val="20"/>
      </w:rPr>
    </w:pPr>
    <w:r w:rsidRPr="0029786A">
      <w:rPr>
        <w:rFonts w:ascii="Tahoma" w:hAnsi="Tahoma" w:cs="Tahoma"/>
        <w:b/>
        <w:bCs/>
        <w:sz w:val="24"/>
        <w:szCs w:val="24"/>
      </w:rPr>
      <w:t>Asa Hutchinson</w:t>
    </w:r>
    <w:r w:rsidR="00351EAA" w:rsidRPr="0029786A">
      <w:rPr>
        <w:rFonts w:ascii="Tahoma" w:hAnsi="Tahoma" w:cs="Tahoma"/>
      </w:rPr>
      <w:tab/>
    </w:r>
    <w:r w:rsidR="005154B8" w:rsidRPr="0029786A">
      <w:rPr>
        <w:rFonts w:ascii="Tahoma" w:hAnsi="Tahoma" w:cs="Tahoma"/>
      </w:rPr>
      <w:tab/>
    </w:r>
    <w:r w:rsidRPr="0029786A">
      <w:rPr>
        <w:rFonts w:ascii="Tahoma" w:hAnsi="Tahoma" w:cs="Tahoma"/>
      </w:rPr>
      <w:tab/>
    </w:r>
    <w:r w:rsidRPr="0029786A">
      <w:rPr>
        <w:rFonts w:ascii="Tahoma" w:hAnsi="Tahoma" w:cs="Tahoma"/>
        <w:b/>
        <w:bCs/>
        <w:sz w:val="24"/>
        <w:szCs w:val="24"/>
      </w:rPr>
      <w:t>Daryl Bassett</w:t>
    </w:r>
  </w:p>
  <w:p w14:paraId="7EF0BE05" w14:textId="0CF3BB87" w:rsidR="005154B8" w:rsidRPr="0029786A" w:rsidRDefault="0029786A" w:rsidP="003D5294">
    <w:pPr>
      <w:pStyle w:val="Header"/>
      <w:tabs>
        <w:tab w:val="clear" w:pos="4680"/>
        <w:tab w:val="clear" w:pos="9360"/>
        <w:tab w:val="left" w:pos="2112"/>
        <w:tab w:val="left" w:pos="3684"/>
        <w:tab w:val="left" w:pos="5352"/>
        <w:tab w:val="left" w:pos="8616"/>
      </w:tabs>
      <w:rPr>
        <w:rFonts w:ascii="Tahoma" w:hAnsi="Tahoma" w:cs="Tahoma"/>
        <w:b/>
        <w:bCs/>
        <w:sz w:val="20"/>
        <w:szCs w:val="20"/>
      </w:rPr>
    </w:pPr>
    <w:r w:rsidRPr="0029786A">
      <w:rPr>
        <w:rFonts w:ascii="Tahoma" w:hAnsi="Tahoma" w:cs="Tahoma"/>
        <w:b/>
        <w:bCs/>
        <w:sz w:val="24"/>
        <w:szCs w:val="24"/>
      </w:rPr>
      <w:t>Governor</w:t>
    </w:r>
    <w:r w:rsidR="0054154A" w:rsidRPr="0029786A">
      <w:rPr>
        <w:rFonts w:ascii="Tahoma" w:hAnsi="Tahoma" w:cs="Tahoma"/>
        <w:b/>
        <w:bCs/>
        <w:sz w:val="20"/>
        <w:szCs w:val="20"/>
      </w:rPr>
      <w:tab/>
    </w:r>
    <w:r w:rsidR="0054154A" w:rsidRPr="0029786A">
      <w:rPr>
        <w:rFonts w:ascii="Tahoma" w:hAnsi="Tahoma" w:cs="Tahoma"/>
        <w:b/>
        <w:bCs/>
        <w:sz w:val="20"/>
        <w:szCs w:val="20"/>
      </w:rPr>
      <w:tab/>
    </w:r>
    <w:r w:rsidR="0054154A" w:rsidRPr="0029786A">
      <w:rPr>
        <w:rFonts w:ascii="Tahoma" w:hAnsi="Tahoma" w:cs="Tahoma"/>
        <w:b/>
        <w:bCs/>
        <w:sz w:val="20"/>
        <w:szCs w:val="20"/>
      </w:rPr>
      <w:tab/>
    </w:r>
    <w:r w:rsidRPr="0029786A">
      <w:rPr>
        <w:rFonts w:ascii="Tahoma" w:hAnsi="Tahoma" w:cs="Tahoma"/>
        <w:b/>
        <w:bCs/>
        <w:sz w:val="24"/>
        <w:szCs w:val="24"/>
      </w:rPr>
      <w:t>Secretary</w:t>
    </w:r>
  </w:p>
  <w:p w14:paraId="1F4C3153" w14:textId="77777777" w:rsidR="005154B8" w:rsidRPr="005154B8" w:rsidRDefault="005154B8" w:rsidP="003D5294">
    <w:pPr>
      <w:pStyle w:val="Header"/>
      <w:tabs>
        <w:tab w:val="clear" w:pos="4680"/>
        <w:tab w:val="clear" w:pos="9360"/>
        <w:tab w:val="left" w:pos="2112"/>
        <w:tab w:val="left" w:pos="3684"/>
        <w:tab w:val="left" w:pos="5352"/>
        <w:tab w:val="left" w:pos="8616"/>
      </w:tabs>
      <w:rPr>
        <w:rFonts w:ascii="Arial" w:hAnsi="Arial" w:cs="Arial"/>
        <w:b/>
        <w:b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FB204F"/>
    <w:multiLevelType w:val="hybridMultilevel"/>
    <w:tmpl w:val="869ECBD0"/>
    <w:lvl w:ilvl="0" w:tplc="20663380">
      <w:numFmt w:val="bullet"/>
      <w:lvlText w:val="-"/>
      <w:lvlJc w:val="left"/>
      <w:pPr>
        <w:ind w:left="25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" w15:restartNumberingAfterBreak="0">
    <w:nsid w:val="402A44D3"/>
    <w:multiLevelType w:val="hybridMultilevel"/>
    <w:tmpl w:val="17965B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63591C60"/>
    <w:multiLevelType w:val="hybridMultilevel"/>
    <w:tmpl w:val="8FE6FD20"/>
    <w:lvl w:ilvl="0" w:tplc="E7DC6B16">
      <w:numFmt w:val="bullet"/>
      <w:lvlText w:val="-"/>
      <w:lvlJc w:val="left"/>
      <w:pPr>
        <w:ind w:left="25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 w15:restartNumberingAfterBreak="0">
    <w:nsid w:val="769E4CBD"/>
    <w:multiLevelType w:val="hybridMultilevel"/>
    <w:tmpl w:val="3D2C31D6"/>
    <w:lvl w:ilvl="0" w:tplc="FCBA29C8">
      <w:numFmt w:val="bullet"/>
      <w:lvlText w:val="-"/>
      <w:lvlJc w:val="left"/>
      <w:pPr>
        <w:ind w:left="25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 w15:restartNumberingAfterBreak="0">
    <w:nsid w:val="7A8B0039"/>
    <w:multiLevelType w:val="hybridMultilevel"/>
    <w:tmpl w:val="5FCCA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wMTA0NzA1BhImlko6SsGpxcWZ+XkgBSa1AFh0fewsAAAA"/>
  </w:docVars>
  <w:rsids>
    <w:rsidRoot w:val="00C4163B"/>
    <w:rsid w:val="000021C6"/>
    <w:rsid w:val="00057FC6"/>
    <w:rsid w:val="0007226C"/>
    <w:rsid w:val="000B3DB6"/>
    <w:rsid w:val="00137358"/>
    <w:rsid w:val="00145137"/>
    <w:rsid w:val="00152C36"/>
    <w:rsid w:val="00153C36"/>
    <w:rsid w:val="00182BBD"/>
    <w:rsid w:val="00187FAC"/>
    <w:rsid w:val="001976F7"/>
    <w:rsid w:val="001C38C7"/>
    <w:rsid w:val="001E196E"/>
    <w:rsid w:val="00212D38"/>
    <w:rsid w:val="0021478C"/>
    <w:rsid w:val="00214BDB"/>
    <w:rsid w:val="002329AB"/>
    <w:rsid w:val="00235A7B"/>
    <w:rsid w:val="0024568D"/>
    <w:rsid w:val="002550E2"/>
    <w:rsid w:val="002647A0"/>
    <w:rsid w:val="002658F9"/>
    <w:rsid w:val="00265CBF"/>
    <w:rsid w:val="002833F2"/>
    <w:rsid w:val="00294EC6"/>
    <w:rsid w:val="0029786A"/>
    <w:rsid w:val="002C1B14"/>
    <w:rsid w:val="002C643E"/>
    <w:rsid w:val="002C77DA"/>
    <w:rsid w:val="002E0C91"/>
    <w:rsid w:val="00303EC9"/>
    <w:rsid w:val="00306C4E"/>
    <w:rsid w:val="00323B7E"/>
    <w:rsid w:val="00351EAA"/>
    <w:rsid w:val="00354CF0"/>
    <w:rsid w:val="0036701B"/>
    <w:rsid w:val="00374EB9"/>
    <w:rsid w:val="003A2BD4"/>
    <w:rsid w:val="003D5294"/>
    <w:rsid w:val="003E2776"/>
    <w:rsid w:val="003F5FF1"/>
    <w:rsid w:val="004401D1"/>
    <w:rsid w:val="0044169B"/>
    <w:rsid w:val="00453F17"/>
    <w:rsid w:val="004632FC"/>
    <w:rsid w:val="004741DC"/>
    <w:rsid w:val="004A74D3"/>
    <w:rsid w:val="004C5573"/>
    <w:rsid w:val="004E0C36"/>
    <w:rsid w:val="004F438C"/>
    <w:rsid w:val="004F74CD"/>
    <w:rsid w:val="005003F6"/>
    <w:rsid w:val="00501AD1"/>
    <w:rsid w:val="00512A74"/>
    <w:rsid w:val="005154B8"/>
    <w:rsid w:val="005335DA"/>
    <w:rsid w:val="0054154A"/>
    <w:rsid w:val="005B710C"/>
    <w:rsid w:val="005E13F3"/>
    <w:rsid w:val="005F3985"/>
    <w:rsid w:val="006075DC"/>
    <w:rsid w:val="00620AC9"/>
    <w:rsid w:val="00641937"/>
    <w:rsid w:val="006440DF"/>
    <w:rsid w:val="00647C49"/>
    <w:rsid w:val="0067033D"/>
    <w:rsid w:val="00693B35"/>
    <w:rsid w:val="006A0C45"/>
    <w:rsid w:val="006A2F95"/>
    <w:rsid w:val="006E2232"/>
    <w:rsid w:val="006E55D3"/>
    <w:rsid w:val="006E7490"/>
    <w:rsid w:val="007172D1"/>
    <w:rsid w:val="00722FE6"/>
    <w:rsid w:val="00724CA1"/>
    <w:rsid w:val="00746D90"/>
    <w:rsid w:val="007876EA"/>
    <w:rsid w:val="007A1300"/>
    <w:rsid w:val="007B27C7"/>
    <w:rsid w:val="007C5F8B"/>
    <w:rsid w:val="0080235A"/>
    <w:rsid w:val="00832975"/>
    <w:rsid w:val="00834B15"/>
    <w:rsid w:val="0084479A"/>
    <w:rsid w:val="00852F26"/>
    <w:rsid w:val="0086759A"/>
    <w:rsid w:val="008C0C8C"/>
    <w:rsid w:val="008C432B"/>
    <w:rsid w:val="008D5588"/>
    <w:rsid w:val="008D7525"/>
    <w:rsid w:val="0090454A"/>
    <w:rsid w:val="00943A9D"/>
    <w:rsid w:val="00973D89"/>
    <w:rsid w:val="0097491D"/>
    <w:rsid w:val="0097493F"/>
    <w:rsid w:val="0098728F"/>
    <w:rsid w:val="009B0262"/>
    <w:rsid w:val="009B2A9E"/>
    <w:rsid w:val="009B5C0F"/>
    <w:rsid w:val="009C227A"/>
    <w:rsid w:val="009D535F"/>
    <w:rsid w:val="009E22EA"/>
    <w:rsid w:val="00A0610F"/>
    <w:rsid w:val="00A24A27"/>
    <w:rsid w:val="00A50279"/>
    <w:rsid w:val="00A57B94"/>
    <w:rsid w:val="00A67559"/>
    <w:rsid w:val="00A72ADF"/>
    <w:rsid w:val="00AD1B39"/>
    <w:rsid w:val="00AF415A"/>
    <w:rsid w:val="00B5175D"/>
    <w:rsid w:val="00B52168"/>
    <w:rsid w:val="00B63BBB"/>
    <w:rsid w:val="00B95378"/>
    <w:rsid w:val="00B95FB6"/>
    <w:rsid w:val="00BA3CD1"/>
    <w:rsid w:val="00BA74C2"/>
    <w:rsid w:val="00BB6E04"/>
    <w:rsid w:val="00BC43CD"/>
    <w:rsid w:val="00BC440C"/>
    <w:rsid w:val="00BF1135"/>
    <w:rsid w:val="00BF3443"/>
    <w:rsid w:val="00C211AA"/>
    <w:rsid w:val="00C31B14"/>
    <w:rsid w:val="00C4163B"/>
    <w:rsid w:val="00C500F3"/>
    <w:rsid w:val="00C64901"/>
    <w:rsid w:val="00C840A8"/>
    <w:rsid w:val="00CA0338"/>
    <w:rsid w:val="00CB77A0"/>
    <w:rsid w:val="00CB7E40"/>
    <w:rsid w:val="00D235A3"/>
    <w:rsid w:val="00D702CE"/>
    <w:rsid w:val="00D707BA"/>
    <w:rsid w:val="00DA5112"/>
    <w:rsid w:val="00DC5ECA"/>
    <w:rsid w:val="00DE55CA"/>
    <w:rsid w:val="00DF7A2E"/>
    <w:rsid w:val="00E0056A"/>
    <w:rsid w:val="00E064B2"/>
    <w:rsid w:val="00E22919"/>
    <w:rsid w:val="00E50C33"/>
    <w:rsid w:val="00E531EC"/>
    <w:rsid w:val="00E73C03"/>
    <w:rsid w:val="00E85DD8"/>
    <w:rsid w:val="00E92BDF"/>
    <w:rsid w:val="00EA598A"/>
    <w:rsid w:val="00F03075"/>
    <w:rsid w:val="00F35A18"/>
    <w:rsid w:val="00F40CC3"/>
    <w:rsid w:val="00F53EDE"/>
    <w:rsid w:val="00F66EE9"/>
    <w:rsid w:val="00F96BC3"/>
    <w:rsid w:val="00FB7708"/>
    <w:rsid w:val="00FC491B"/>
    <w:rsid w:val="00FD34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50D7EE25"/>
  <w15:docId w15:val="{4F6E5C21-A734-48E3-A262-B0C234F51A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491D"/>
  </w:style>
  <w:style w:type="paragraph" w:styleId="Heading1">
    <w:name w:val="heading 1"/>
    <w:basedOn w:val="Normal"/>
    <w:link w:val="Heading1Char"/>
    <w:uiPriority w:val="9"/>
    <w:qFormat/>
    <w:rsid w:val="00A57B94"/>
    <w:pPr>
      <w:keepNext/>
      <w:overflowPunct w:val="0"/>
      <w:autoSpaceDE w:val="0"/>
      <w:autoSpaceDN w:val="0"/>
      <w:spacing w:before="240" w:after="60" w:line="240" w:lineRule="auto"/>
      <w:outlineLvl w:val="0"/>
    </w:pPr>
    <w:rPr>
      <w:rFonts w:ascii="Arial" w:eastAsia="MS PGothic" w:hAnsi="Arial" w:cs="Arial"/>
      <w:b/>
      <w:bCs/>
      <w:kern w:val="36"/>
      <w:sz w:val="32"/>
      <w:szCs w:val="3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16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163B"/>
  </w:style>
  <w:style w:type="paragraph" w:styleId="Footer">
    <w:name w:val="footer"/>
    <w:basedOn w:val="Normal"/>
    <w:link w:val="FooterChar"/>
    <w:uiPriority w:val="99"/>
    <w:unhideWhenUsed/>
    <w:rsid w:val="00C416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163B"/>
  </w:style>
  <w:style w:type="paragraph" w:styleId="BalloonText">
    <w:name w:val="Balloon Text"/>
    <w:basedOn w:val="Normal"/>
    <w:link w:val="BalloonTextChar"/>
    <w:uiPriority w:val="99"/>
    <w:semiHidden/>
    <w:unhideWhenUsed/>
    <w:rsid w:val="00CB7E4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7E4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175D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B517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BF3443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A57B94"/>
    <w:rPr>
      <w:rFonts w:ascii="Arial" w:eastAsia="MS PGothic" w:hAnsi="Arial" w:cs="Arial"/>
      <w:b/>
      <w:bCs/>
      <w:kern w:val="36"/>
      <w:sz w:val="32"/>
      <w:szCs w:val="32"/>
      <w:lang w:eastAsia="ja-JP"/>
    </w:rPr>
  </w:style>
  <w:style w:type="paragraph" w:styleId="ListParagraph">
    <w:name w:val="List Paragraph"/>
    <w:basedOn w:val="Normal"/>
    <w:uiPriority w:val="34"/>
    <w:qFormat/>
    <w:rsid w:val="00E531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970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59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98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2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3B0E4DC3B2244BA9B5E83BA4F00D4A" ma:contentTypeVersion="2" ma:contentTypeDescription="Create a new document." ma:contentTypeScope="" ma:versionID="a5e014a3a969189fdaf78316c06a90c5">
  <xsd:schema xmlns:xsd="http://www.w3.org/2001/XMLSchema" xmlns:xs="http://www.w3.org/2001/XMLSchema" xmlns:p="http://schemas.microsoft.com/office/2006/metadata/properties" xmlns:ns3="1c04e479-dae0-4dec-bfe8-884de142b096" targetNamespace="http://schemas.microsoft.com/office/2006/metadata/properties" ma:root="true" ma:fieldsID="d2e44bb91fa27aea25ec6fb47853a45f" ns3:_="">
    <xsd:import namespace="1c04e479-dae0-4dec-bfe8-884de142b0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04e479-dae0-4dec-bfe8-884de142b0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E761A61-C9CC-438C-B694-57DF4D22A85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B8EAE1E-32B7-45B2-8F60-1C7DEF95B20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7F87096-47CB-41CF-9ECF-1A0FA085FB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04e479-dae0-4dec-bfe8-884de142b0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9AA6587-5841-4758-8BC8-69FB382F4FA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54</Words>
  <Characters>87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oe Calkins</dc:creator>
  <cp:lastModifiedBy>Diana Piechocki</cp:lastModifiedBy>
  <cp:revision>2</cp:revision>
  <cp:lastPrinted>2021-08-19T18:25:00Z</cp:lastPrinted>
  <dcterms:created xsi:type="dcterms:W3CDTF">2022-01-03T17:00:00Z</dcterms:created>
  <dcterms:modified xsi:type="dcterms:W3CDTF">2022-01-03T1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3B0E4DC3B2244BA9B5E83BA4F00D4A</vt:lpwstr>
  </property>
  <property fmtid="{D5CDD505-2E9C-101B-9397-08002B2CF9AE}" pid="3" name="MSIP_Label_30610e7d-c579-4c6c-bcda-3d6fd21c1bb7_Enabled">
    <vt:lpwstr>True</vt:lpwstr>
  </property>
  <property fmtid="{D5CDD505-2E9C-101B-9397-08002B2CF9AE}" pid="4" name="MSIP_Label_30610e7d-c579-4c6c-bcda-3d6fd21c1bb7_SiteId">
    <vt:lpwstr>5ec1d8f0-cb62-4000-b327-8e63b0547048</vt:lpwstr>
  </property>
  <property fmtid="{D5CDD505-2E9C-101B-9397-08002B2CF9AE}" pid="5" name="MSIP_Label_30610e7d-c579-4c6c-bcda-3d6fd21c1bb7_Owner">
    <vt:lpwstr>Diana.Piechocki@arkansas.gov</vt:lpwstr>
  </property>
  <property fmtid="{D5CDD505-2E9C-101B-9397-08002B2CF9AE}" pid="6" name="MSIP_Label_30610e7d-c579-4c6c-bcda-3d6fd21c1bb7_SetDate">
    <vt:lpwstr>2019-10-08T20:35:06.7196298Z</vt:lpwstr>
  </property>
  <property fmtid="{D5CDD505-2E9C-101B-9397-08002B2CF9AE}" pid="7" name="MSIP_Label_30610e7d-c579-4c6c-bcda-3d6fd21c1bb7_Name">
    <vt:lpwstr>Unprotected</vt:lpwstr>
  </property>
  <property fmtid="{D5CDD505-2E9C-101B-9397-08002B2CF9AE}" pid="8" name="MSIP_Label_30610e7d-c579-4c6c-bcda-3d6fd21c1bb7_Application">
    <vt:lpwstr>Microsoft Azure Information Protection</vt:lpwstr>
  </property>
  <property fmtid="{D5CDD505-2E9C-101B-9397-08002B2CF9AE}" pid="9" name="MSIP_Label_30610e7d-c579-4c6c-bcda-3d6fd21c1bb7_ActionId">
    <vt:lpwstr>b1349738-ee21-4515-a1b9-e763f298a05a</vt:lpwstr>
  </property>
  <property fmtid="{D5CDD505-2E9C-101B-9397-08002B2CF9AE}" pid="10" name="MSIP_Label_30610e7d-c579-4c6c-bcda-3d6fd21c1bb7_Extended_MSFT_Method">
    <vt:lpwstr>Automatic</vt:lpwstr>
  </property>
  <property fmtid="{D5CDD505-2E9C-101B-9397-08002B2CF9AE}" pid="11" name="Sensitivity">
    <vt:lpwstr>Unprotected</vt:lpwstr>
  </property>
</Properties>
</file>